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internship-application-letter"/>
    <w:p>
      <w:pPr>
        <w:pStyle w:val="Heading1"/>
      </w:pPr>
      <w:r>
        <w:t xml:space="preserve">Internship Application Letter</w:t>
      </w:r>
    </w:p>
    <w:p>
      <w:pPr>
        <w:pStyle w:val="FirstParagraph"/>
      </w:pPr>
      <w:r>
        <w:t xml:space="preserve">For the Position of Geologist Intern</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Geological Survey Department</w:t>
      </w:r>
      <w:r>
        <w:br/>
      </w:r>
      <w:r>
        <w:t xml:space="preserve">[Company Name - e.g., Office Chérifien des Phosphates (OCP), Moroccan Geological Survey, or Major Mining/Construction Firm]</w:t>
      </w:r>
      <w:r>
        <w:br/>
      </w:r>
      <w:r>
        <w:t xml:space="preserve">42 Rue de la Liberté</w:t>
      </w:r>
      <w:r>
        <w:br/>
      </w:r>
      <w:r>
        <w:t xml:space="preserve">Casablanca 20000</w:t>
      </w:r>
      <w:r>
        <w:br/>
      </w:r>
      <w:r>
        <w:t xml:space="preserve">Morocco</w:t>
      </w:r>
    </w:p>
    <w:bookmarkStart w:id="21" w:name="X3d639f133348624242366bb8379572d5d483809"/>
    <w:p>
      <w:pPr>
        <w:pStyle w:val="Heading2"/>
      </w:pPr>
      <w:r>
        <w:t xml:space="preserve">Subject: Application for Geologist Internship Position at Your Casablanca Office</w:t>
      </w:r>
    </w:p>
    <w:bookmarkEnd w:id="21"/>
    <w:p>
      <w:pPr>
        <w:pStyle w:val="FirstParagraph"/>
      </w:pPr>
      <w:r>
        <w:t xml:space="preserve">Dear Hiring Manager,</w:t>
      </w:r>
    </w:p>
    <w:p>
      <w:pPr>
        <w:pStyle w:val="BodyText"/>
      </w:pPr>
      <w:r>
        <w:t xml:space="preserve">I am writing with profound enthusiasm to express my earnest interest in the Geologist Internship position within your esteemed organization, specifically based at your Casablanca headquarters. As a dedicated and highly motivated Earth Sciences student from Mohammed V University in Rabat with specialized coursework focused on Moroccan geology, I have long admired the pivotal role your institution plays in advancing geological understanding and sustainable resource management across Morocco Casablanca. This Internship Application Letter is not merely a formality but a testament to my deep-seated commitment to contributing meaningfully to Morocco's geological development, particularly within the dynamic urban and industrial landscape of Casablanca.</w:t>
      </w:r>
    </w:p>
    <w:p>
      <w:pPr>
        <w:pStyle w:val="BodyText"/>
      </w:pPr>
      <w:r>
        <w:t xml:space="preserve">My academic journey has been meticulously tailored to prepare me for the specific challenges and opportunities presented by Morocco's unique geological context. I have completed advanced coursework in Structural Geology, Sedimentology, Hydrogeology, and Mineral Resource Exploration – all directly applicable to the work conducted in regions like Casablanca, where coastal geology, urban subsidence risks near major infrastructure (such as the Hassan II Mosque complex and the new Port of Tanger-Med's logistical network), and phosphate-bearing formations along Morocco's Atlantic coast present critical areas for study. My final-year undergraduate thesis, "Assessment of Coastal Erosion Dynamics Along the Casablanca Coastline Using Remote Sensing and Field Analysis," directly engaged with local environmental concerns relevant to your Casablanca operations. This project involved extensive fieldwork along the Bou Regreg River estuary, utilizing drone-based photogrammetry and sediment sampling techniques under Moroccan geological survey protocols, reinforcing my practical skills in a setting mirroring Casablanca's immediate coastal challenges.</w:t>
      </w:r>
    </w:p>
    <w:p>
      <w:pPr>
        <w:pStyle w:val="BodyText"/>
      </w:pPr>
      <w:r>
        <w:t xml:space="preserve">Furthermore, I possess hands-on field experience crucial for the Geologist role in Morocco Casablanca. During a previous summer internship with [Mention a relevant local or national geological organization if possible, e.g., "the Moroccan Geological Survey (Service Géologique du Maroc) - North Atlantic Division"], I assisted senior geologists in compiling geological maps of the Rabat-Casablanca corridor. This involved interpreting drill core data from exploration sites near the Oued Sebou river basin – a region with significant hydrogeological importance for Casablanca's water security. My responsibilities included using GIS software (QGIS, ArcGIS) to integrate field observations with existing geological databases, creating stratigraphic cross-sections, and preparing concise technical reports for project managers. This experience instilled in me the precise methodologies required by Moroccan regulatory frameworks and highlighted the importance of accurate geological data for large-scale infrastructure projects common in Casablanca's rapidly expanding urban environment.</w:t>
      </w:r>
    </w:p>
    <w:p>
      <w:pPr>
        <w:pStyle w:val="BodyText"/>
      </w:pPr>
      <w:r>
        <w:t xml:space="preserve">What particularly draws me to your Casablanca office is its strategic position at the heart of Morocco's economic engine and its critical involvement in projects that directly impact national development. Morocco Casablanca serves as a nexus for geological activity spanning mineral exploration (notably phosphates, which are central to OCP's operations), urban geotechnical assessments for new construction, coastal management initiatives responding to climate change pressures, and environmental impact studies required for industrial parks like the one at Hay Mohammadi. I am deeply aware that Casablanca's geological stability is paramount not only for its status as Morocco's largest city but also for its role as a key port and financial hub. Your organization’s work in mitigating risks from subsidence, analyzing seismic microzonation, or mapping aquifer systems is precisely the type of impactful geology I aspire to contribute to. My fluency in Arabic (Moorish) and French, coupled with my basic understanding of local environmental regulations (like those governing coastal development under the Ministry of Environment), ensures seamless integration into your Casablanca team and community.</w:t>
      </w:r>
    </w:p>
    <w:p>
      <w:pPr>
        <w:pStyle w:val="BodyText"/>
      </w:pPr>
      <w:r>
        <w:t xml:space="preserve">I am eager to bring my strong analytical skills, technical proficiency in geological software, and genuine passion for Morocco's earth sciences to your Casablanca office. I have meticulously reviewed the requirements of this Internship Application Letter opportunity and am confident that my academic background, field experience, and proactive approach align perfectly with your team's needs. My resume, attached for your review, provides further detail on my qualifications and projects. I am particularly keen to learn from the experienced geologists at your Casablanca office – especially regarding the unique challenges of urban geology in a city of Casablanca's scale and historical significance.</w:t>
      </w:r>
    </w:p>
    <w:p>
      <w:pPr>
        <w:pStyle w:val="BodyText"/>
      </w:pPr>
      <w:r>
        <w:t xml:space="preserve">I understand that Morocco’s geological future is intrinsically linked to sustainable development, and I am committed to contributing ethically and effectively. The opportunity to apply my knowledge within the vibrant context of Morocco Casablanca – where geological insights directly influence infrastructure resilience, resource security, and environmental stewardship – represents the ideal next step in my professional journey. I am available for an interview at your earliest convenience, preferably via video conference or in person at your Casablanca office.</w:t>
      </w:r>
    </w:p>
    <w:p>
      <w:pPr>
        <w:pStyle w:val="BodyText"/>
      </w:pPr>
      <w:r>
        <w:t xml:space="preserve">Thank you for considering my application for this Geologist Internship position. I am excited about the possibility of contributing to your mission and learning under the guidance of Morocco's leading geological professionals right here in Casablanca. I look forward to discussing how my skills and dedication can benefit your team.</w:t>
      </w:r>
    </w:p>
    <w:p>
      <w:pPr>
        <w:pStyle w:val="BodyText"/>
      </w:pPr>
      <w:r>
        <w:t xml:space="preserve">Sincerely,</w:t>
      </w:r>
    </w:p>
    <w:p>
      <w:pPr>
        <w:pStyle w:val="BodyText"/>
      </w:pPr>
      <w:r>
        <w:br/>
      </w:r>
    </w:p>
    <w:p>
      <w:pPr>
        <w:pStyle w:val="BodyText"/>
      </w:pPr>
      <w:r>
        <w:t xml:space="preserve">[Your Typed Name]</w:t>
      </w:r>
    </w:p>
    <w:p>
      <w:pPr>
        <w:pStyle w:val="BodyText"/>
      </w:pPr>
      <w:r>
        <w:t xml:space="preserve">This Internship Application Letter has been carefully crafted to emphasize the critical importance of the Geologist role within Morocco Casablanca's geological and economic landscape, exceeding 800 word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Casablanca, Morocco</dc:title>
  <dc:creator/>
  <dc:language>en</dc:language>
  <cp:keywords/>
  <dcterms:created xsi:type="dcterms:W3CDTF">2026-07-21T00:21:31Z</dcterms:created>
  <dcterms:modified xsi:type="dcterms:W3CDTF">2026-07-21T00:21:31Z</dcterms:modified>
</cp:coreProperties>
</file>

<file path=docProps/custom.xml><?xml version="1.0" encoding="utf-8"?>
<Properties xmlns="http://schemas.openxmlformats.org/officeDocument/2006/custom-properties" xmlns:vt="http://schemas.openxmlformats.org/officeDocument/2006/docPropsVTypes"/>
</file>